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FB1CB" w14:textId="77777777" w:rsidR="00935EF6" w:rsidRDefault="00AA35EA">
      <w:r>
        <w:t>Referenced in text</w:t>
      </w:r>
    </w:p>
    <w:p w14:paraId="47A4BA4C" w14:textId="12C212E5" w:rsidR="00AA35EA" w:rsidRDefault="00AA35EA"/>
    <w:p w14:paraId="3A5B92F0" w14:textId="6620E06B" w:rsidR="00AA35EA" w:rsidRDefault="00AA35EA"/>
    <w:p w14:paraId="164E63E8" w14:textId="2F914E84" w:rsidR="00AA35EA" w:rsidRDefault="00AA35EA">
      <w:hyperlink r:id="rId4" w:history="1">
        <w:r w:rsidRPr="00116193">
          <w:rPr>
            <w:rStyle w:val="Hyperlink"/>
          </w:rPr>
          <w:t>https://support.spatialkey.com/spatialkey-sample-csv-data/</w:t>
        </w:r>
      </w:hyperlink>
    </w:p>
    <w:p w14:paraId="1D21F072" w14:textId="747DEDD3" w:rsidR="00AA35EA" w:rsidRDefault="00AA35EA"/>
    <w:p w14:paraId="1E19A99F" w14:textId="411372E5" w:rsidR="00AA35EA" w:rsidRDefault="00AA35EA">
      <w:hyperlink r:id="rId5" w:history="1">
        <w:r w:rsidRPr="00116193">
          <w:rPr>
            <w:rStyle w:val="Hyperlink"/>
          </w:rPr>
          <w:t>http://www.sacbee.com/</w:t>
        </w:r>
      </w:hyperlink>
    </w:p>
    <w:p w14:paraId="7AC52DE5" w14:textId="222B8778" w:rsidR="00AA35EA" w:rsidRDefault="00AA35EA"/>
    <w:p w14:paraId="7AF8DCFC" w14:textId="3711DB8C" w:rsidR="00AA35EA" w:rsidRDefault="00AA35EA">
      <w:hyperlink r:id="rId6" w:history="1">
        <w:r w:rsidRPr="00116193">
          <w:rPr>
            <w:rStyle w:val="Hyperlink"/>
          </w:rPr>
          <w:t>https://en.wikipedia.org/wiki/The_Sacramento_Bee</w:t>
        </w:r>
      </w:hyperlink>
    </w:p>
    <w:p w14:paraId="32ACF9D0" w14:textId="432067F8" w:rsidR="00AA35EA" w:rsidRDefault="00AA35EA"/>
    <w:p w14:paraId="4D417454" w14:textId="286EC203" w:rsidR="00AA35EA" w:rsidRDefault="00AA35EA">
      <w:hyperlink r:id="rId7" w:history="1">
        <w:r w:rsidRPr="00116193">
          <w:rPr>
            <w:rStyle w:val="Hyperlink"/>
          </w:rPr>
          <w:t>https://en.wikipedia.org/wiki/Sacramento_County,_California</w:t>
        </w:r>
      </w:hyperlink>
    </w:p>
    <w:p w14:paraId="629BFD87" w14:textId="3C15B984" w:rsidR="00AA35EA" w:rsidRDefault="00AA35EA"/>
    <w:p w14:paraId="287AE149" w14:textId="6CC70200" w:rsidR="00AA35EA" w:rsidRDefault="00AA35EA">
      <w:hyperlink r:id="rId8" w:history="1">
        <w:r w:rsidRPr="00116193">
          <w:rPr>
            <w:rStyle w:val="Hyperlink"/>
          </w:rPr>
          <w:t>https://en.wikipedia.org/wiki/Sacramento,_California</w:t>
        </w:r>
      </w:hyperlink>
    </w:p>
    <w:p w14:paraId="2DB879EB" w14:textId="29A4ACDE" w:rsidR="00AA35EA" w:rsidRDefault="00AA35EA"/>
    <w:p w14:paraId="2D8885A9" w14:textId="2018057A" w:rsidR="00AA35EA" w:rsidRDefault="00AA35EA">
      <w:hyperlink r:id="rId9" w:history="1">
        <w:r w:rsidRPr="00116193">
          <w:rPr>
            <w:rStyle w:val="Hyperlink"/>
          </w:rPr>
          <w:t>http://www.sthda.com</w:t>
        </w:r>
      </w:hyperlink>
      <w:r w:rsidRPr="00AA35EA">
        <w:t>.</w:t>
      </w:r>
    </w:p>
    <w:p w14:paraId="75301EBC" w14:textId="560FF72F" w:rsidR="00AA35EA" w:rsidRDefault="00AA35EA">
      <w:hyperlink r:id="rId10" w:history="1">
        <w:r w:rsidRPr="00116193">
          <w:rPr>
            <w:rStyle w:val="Hyperlink"/>
          </w:rPr>
          <w:t>http://eriqande.github.io/rep-res-web/lectures/making-maps-with-R.html</w:t>
        </w:r>
      </w:hyperlink>
    </w:p>
    <w:p w14:paraId="7679EB7B" w14:textId="3D8AAB74" w:rsidR="00AA35EA" w:rsidRDefault="00AA35EA"/>
    <w:p w14:paraId="0BE051C4" w14:textId="1E01646A" w:rsidR="00AA35EA" w:rsidRDefault="00AA35EA">
      <w:hyperlink r:id="rId11" w:history="1">
        <w:r w:rsidRPr="00116193">
          <w:rPr>
            <w:rStyle w:val="Hyperlink"/>
          </w:rPr>
          <w:t>https://cran.r-project.org/web/packages/egg/vignettes/Ecosystem.html</w:t>
        </w:r>
      </w:hyperlink>
    </w:p>
    <w:p w14:paraId="67585DE2" w14:textId="3676040F" w:rsidR="00AA35EA" w:rsidRDefault="00AA35EA"/>
    <w:p w14:paraId="68868D36" w14:textId="4273E120" w:rsidR="00AA35EA" w:rsidRDefault="00AA35EA" w:rsidP="00AA35EA">
      <w:hyperlink r:id="rId12" w:history="1">
        <w:r w:rsidRPr="00116193">
          <w:rPr>
            <w:rStyle w:val="Hyperlink"/>
          </w:rPr>
          <w:t>https://stackoverflow.com/questions/11403104/remove-unused-factor-levels-from-a-ggplot-bar-plot</w:t>
        </w:r>
      </w:hyperlink>
    </w:p>
    <w:p w14:paraId="35732D77" w14:textId="77777777" w:rsidR="00AA35EA" w:rsidRDefault="00AA35EA" w:rsidP="00AA35EA">
      <w:bookmarkStart w:id="0" w:name="_GoBack"/>
      <w:bookmarkEnd w:id="0"/>
    </w:p>
    <w:p w14:paraId="2E3D2A2B" w14:textId="77777777" w:rsidR="00AA35EA" w:rsidRDefault="00AA35EA" w:rsidP="00AA35EA"/>
    <w:sectPr w:rsidR="00AA3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CwNDWztDAxNDI1NDNV0lEKTi0uzszPAykwrAUAo9soICwAAAA="/>
  </w:docVars>
  <w:rsids>
    <w:rsidRoot w:val="00AA35EA"/>
    <w:rsid w:val="00935EF6"/>
    <w:rsid w:val="00AA3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486EE"/>
  <w15:chartTrackingRefBased/>
  <w15:docId w15:val="{04AB3428-67E9-4A13-ABD0-A8D730F4E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35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35E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acramento,_California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Sacramento_County,_California" TargetMode="External"/><Relationship Id="rId12" Type="http://schemas.openxmlformats.org/officeDocument/2006/relationships/hyperlink" Target="https://stackoverflow.com/questions/11403104/remove-unused-factor-levels-from-a-ggplot-bar-plo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The_Sacramento_Bee" TargetMode="External"/><Relationship Id="rId11" Type="http://schemas.openxmlformats.org/officeDocument/2006/relationships/hyperlink" Target="https://cran.r-project.org/web/packages/egg/vignettes/Ecosystem.html" TargetMode="External"/><Relationship Id="rId5" Type="http://schemas.openxmlformats.org/officeDocument/2006/relationships/hyperlink" Target="http://www.sacbee.com/" TargetMode="External"/><Relationship Id="rId10" Type="http://schemas.openxmlformats.org/officeDocument/2006/relationships/hyperlink" Target="http://eriqande.github.io/rep-res-web/lectures/making-maps-with-R.html" TargetMode="External"/><Relationship Id="rId4" Type="http://schemas.openxmlformats.org/officeDocument/2006/relationships/hyperlink" Target="https://support.spatialkey.com/spatialkey-sample-csv-data/" TargetMode="External"/><Relationship Id="rId9" Type="http://schemas.openxmlformats.org/officeDocument/2006/relationships/hyperlink" Target="http://www.sthda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O'Brien</dc:creator>
  <cp:keywords/>
  <dc:description/>
  <cp:lastModifiedBy>Anthony O'Brien</cp:lastModifiedBy>
  <cp:revision>1</cp:revision>
  <dcterms:created xsi:type="dcterms:W3CDTF">2018-04-22T18:34:00Z</dcterms:created>
  <dcterms:modified xsi:type="dcterms:W3CDTF">2018-04-22T18:37:00Z</dcterms:modified>
</cp:coreProperties>
</file>